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4764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ntek Modzel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sia Rybińska-Kruszy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